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c72bcc 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d2eb37e0-4297-403b-9b2f-17819dee3b22"/>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a gestionar debe ser analizado desde la perspectiva de la arquitectura actual, o en su defecto desde la de la arquitectua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7-14T18:04:57Z</dcterms:created>
  <dcterms:modified xsi:type="dcterms:W3CDTF">2023-07-14T18:0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